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14CFB" w14:textId="77777777" w:rsidR="009149F2" w:rsidRDefault="00E174C4" w:rsidP="009149F2">
      <w:pPr>
        <w:ind w:left="3600"/>
        <w:rPr>
          <w:b/>
          <w:bCs/>
        </w:rPr>
      </w:pPr>
      <w:r>
        <w:rPr>
          <w:b/>
          <w:bCs/>
        </w:rPr>
        <w:t>“Fitness Application”</w:t>
      </w:r>
    </w:p>
    <w:p w14:paraId="2121B420" w14:textId="77777777" w:rsidR="009149F2" w:rsidRDefault="009149F2" w:rsidP="009149F2">
      <w:pPr>
        <w:ind w:left="3600"/>
        <w:rPr>
          <w:b/>
          <w:bCs/>
        </w:rPr>
      </w:pPr>
      <w:r>
        <w:rPr>
          <w:b/>
          <w:bCs/>
        </w:rPr>
        <w:t xml:space="preserve">     </w:t>
      </w:r>
    </w:p>
    <w:p w14:paraId="16E01EDB" w14:textId="15BF09BF" w:rsidR="00707501" w:rsidRDefault="009149F2" w:rsidP="009149F2">
      <w:pPr>
        <w:ind w:left="3600"/>
        <w:rPr>
          <w:b/>
          <w:bCs/>
        </w:rPr>
      </w:pPr>
      <w:r>
        <w:rPr>
          <w:b/>
          <w:bCs/>
        </w:rPr>
        <w:t xml:space="preserve">    </w:t>
      </w:r>
      <w:r w:rsidR="00974FE0" w:rsidRPr="007A6627">
        <w:rPr>
          <w:b/>
          <w:bCs/>
        </w:rPr>
        <w:t>Project Proposal</w:t>
      </w:r>
    </w:p>
    <w:p w14:paraId="624FA051" w14:textId="77777777" w:rsidR="007A6627" w:rsidRPr="007A6627" w:rsidRDefault="007A6627" w:rsidP="007A6627">
      <w:pPr>
        <w:ind w:left="2880" w:firstLine="720"/>
        <w:rPr>
          <w:b/>
          <w:bCs/>
        </w:rPr>
      </w:pPr>
    </w:p>
    <w:p w14:paraId="7C9953D7" w14:textId="77777777" w:rsidR="00A22E25" w:rsidRDefault="00A22E25"/>
    <w:p w14:paraId="5190E523" w14:textId="7730A78C" w:rsidR="00974FE0" w:rsidRDefault="00A22E25">
      <w:r>
        <w:t xml:space="preserve">With the increasing popularity of </w:t>
      </w:r>
      <w:r w:rsidR="00E174C4">
        <w:t>fitness</w:t>
      </w:r>
      <w:r>
        <w:t xml:space="preserve"> applications</w:t>
      </w:r>
      <w:r w:rsidR="00D53E83">
        <w:t xml:space="preserve"> like </w:t>
      </w:r>
      <w:r w:rsidR="00E174C4">
        <w:t xml:space="preserve">Fitness Budd, </w:t>
      </w:r>
      <w:r w:rsidR="004379BF">
        <w:t>run</w:t>
      </w:r>
      <w:r w:rsidR="003B6221">
        <w:t xml:space="preserve"> keeper</w:t>
      </w:r>
      <w:r w:rsidR="00E174C4">
        <w:t xml:space="preserve">, </w:t>
      </w:r>
      <w:r w:rsidR="003B6221">
        <w:t>My Fitness</w:t>
      </w:r>
      <w:r w:rsidR="00E174C4">
        <w:t xml:space="preserve"> App </w:t>
      </w:r>
      <w:r w:rsidR="005F0C2E">
        <w:t xml:space="preserve">fitness apps </w:t>
      </w:r>
      <w:r w:rsidR="00360C5E">
        <w:t xml:space="preserve">have </w:t>
      </w:r>
      <w:r>
        <w:t>become very useful and extremely popular.</w:t>
      </w:r>
      <w:r w:rsidR="00D53E83">
        <w:t xml:space="preserve"> </w:t>
      </w:r>
      <w:r>
        <w:t xml:space="preserve"> </w:t>
      </w:r>
    </w:p>
    <w:p w14:paraId="479B09F6" w14:textId="77777777" w:rsidR="00D53E83" w:rsidRDefault="00D53E83"/>
    <w:p w14:paraId="01024847" w14:textId="06AD0474" w:rsidR="00974FE0" w:rsidRPr="007A6627" w:rsidRDefault="00974FE0">
      <w:pPr>
        <w:rPr>
          <w:b/>
          <w:bCs/>
        </w:rPr>
      </w:pPr>
      <w:r w:rsidRPr="007A6627">
        <w:rPr>
          <w:b/>
          <w:bCs/>
        </w:rPr>
        <w:t xml:space="preserve">Project </w:t>
      </w:r>
      <w:r w:rsidR="007A6627" w:rsidRPr="007A6627">
        <w:rPr>
          <w:b/>
          <w:bCs/>
        </w:rPr>
        <w:t>description</w:t>
      </w:r>
      <w:r w:rsidR="007A6627">
        <w:rPr>
          <w:b/>
          <w:bCs/>
        </w:rPr>
        <w:t>:</w:t>
      </w:r>
    </w:p>
    <w:p w14:paraId="0687B808" w14:textId="1FABD0AB" w:rsidR="00974FE0" w:rsidRDefault="00974FE0"/>
    <w:p w14:paraId="1D70E7B8" w14:textId="064E6AAB" w:rsidR="00974FE0" w:rsidRDefault="00974FE0">
      <w:r>
        <w:t>“</w:t>
      </w:r>
      <w:r w:rsidR="00E174C4">
        <w:t>Fitness Application</w:t>
      </w:r>
      <w:r>
        <w:t xml:space="preserve">” is an application that is focused on providing </w:t>
      </w:r>
      <w:r w:rsidR="00E174C4">
        <w:t xml:space="preserve">fitness </w:t>
      </w:r>
      <w:r w:rsidR="00FC7E61">
        <w:t>to people by using a single mobile application.</w:t>
      </w:r>
      <w:r w:rsidR="00B8564B">
        <w:t xml:space="preserve"> </w:t>
      </w:r>
      <w:r>
        <w:t xml:space="preserve">The project will help users </w:t>
      </w:r>
      <w:r w:rsidR="00FC7E61">
        <w:t>to get fitness training by selecting four different options like cardio, strength, yoga</w:t>
      </w:r>
      <w:r w:rsidR="00B8564B">
        <w:t>,</w:t>
      </w:r>
      <w:r w:rsidR="00FC7E61">
        <w:t xml:space="preserve"> and stretching.</w:t>
      </w:r>
    </w:p>
    <w:p w14:paraId="37411121" w14:textId="658A63BD" w:rsidR="005F0C2E" w:rsidRDefault="00FC7E61">
      <w:pPr>
        <w:rPr>
          <w:rFonts w:cstheme="minorHAnsi"/>
        </w:rPr>
      </w:pPr>
      <w:r w:rsidRPr="005F0C2E">
        <w:rPr>
          <w:rFonts w:cstheme="minorHAnsi"/>
        </w:rPr>
        <w:t xml:space="preserve">Nowadays, people are switching to </w:t>
      </w:r>
      <w:r w:rsidR="00B8564B">
        <w:rPr>
          <w:rFonts w:cstheme="minorHAnsi"/>
        </w:rPr>
        <w:t xml:space="preserve">a </w:t>
      </w:r>
      <w:r w:rsidRPr="005F0C2E">
        <w:rPr>
          <w:rFonts w:cstheme="minorHAnsi"/>
        </w:rPr>
        <w:t xml:space="preserve">healthy lifestyle to live life to </w:t>
      </w:r>
      <w:r w:rsidR="00B8564B">
        <w:rPr>
          <w:rFonts w:cstheme="minorHAnsi"/>
        </w:rPr>
        <w:t xml:space="preserve">the </w:t>
      </w:r>
      <w:r w:rsidRPr="005F0C2E">
        <w:rPr>
          <w:rFonts w:cstheme="minorHAnsi"/>
        </w:rPr>
        <w:t>fulles</w:t>
      </w:r>
      <w:r w:rsidR="00974FE0" w:rsidRPr="005F0C2E">
        <w:rPr>
          <w:rFonts w:cstheme="minorHAnsi"/>
        </w:rPr>
        <w:t>t</w:t>
      </w:r>
      <w:r w:rsidRPr="005F0C2E">
        <w:rPr>
          <w:rFonts w:cstheme="minorHAnsi"/>
        </w:rPr>
        <w:t xml:space="preserve"> therefore, fitness </w:t>
      </w:r>
      <w:r w:rsidR="00974FE0" w:rsidRPr="005F0C2E">
        <w:rPr>
          <w:rFonts w:cstheme="minorHAnsi"/>
        </w:rPr>
        <w:t xml:space="preserve">apps </w:t>
      </w:r>
      <w:r w:rsidR="00360C5E" w:rsidRPr="005F0C2E">
        <w:rPr>
          <w:rFonts w:cstheme="minorHAnsi"/>
        </w:rPr>
        <w:t xml:space="preserve">have </w:t>
      </w:r>
      <w:r w:rsidR="00974FE0" w:rsidRPr="005F0C2E">
        <w:rPr>
          <w:rFonts w:cstheme="minorHAnsi"/>
        </w:rPr>
        <w:t>become more and more common</w:t>
      </w:r>
      <w:r w:rsidRPr="005F0C2E">
        <w:rPr>
          <w:rFonts w:cstheme="minorHAnsi"/>
        </w:rPr>
        <w:t xml:space="preserve"> among people.</w:t>
      </w:r>
      <w:r w:rsidR="00974FE0" w:rsidRPr="005F0C2E">
        <w:rPr>
          <w:rFonts w:cstheme="minorHAnsi"/>
        </w:rPr>
        <w:t xml:space="preserve"> </w:t>
      </w:r>
      <w:r w:rsidR="001C4DE7" w:rsidRPr="005F0C2E">
        <w:rPr>
          <w:rFonts w:cstheme="minorHAnsi"/>
        </w:rPr>
        <w:t>The application will include</w:t>
      </w:r>
      <w:r w:rsidRPr="005F0C2E">
        <w:rPr>
          <w:rFonts w:cstheme="minorHAnsi"/>
        </w:rPr>
        <w:t xml:space="preserve"> four </w:t>
      </w:r>
      <w:r w:rsidR="005F0C2E">
        <w:rPr>
          <w:rFonts w:cstheme="minorHAnsi"/>
        </w:rPr>
        <w:t xml:space="preserve">major </w:t>
      </w:r>
      <w:r w:rsidRPr="005F0C2E">
        <w:rPr>
          <w:rFonts w:cstheme="minorHAnsi"/>
        </w:rPr>
        <w:t>type</w:t>
      </w:r>
      <w:r w:rsidR="00216589" w:rsidRPr="005F0C2E">
        <w:rPr>
          <w:rFonts w:cstheme="minorHAnsi"/>
        </w:rPr>
        <w:t>s</w:t>
      </w:r>
      <w:r w:rsidRPr="005F0C2E">
        <w:rPr>
          <w:rFonts w:cstheme="minorHAnsi"/>
        </w:rPr>
        <w:t xml:space="preserve"> of fitness training option</w:t>
      </w:r>
      <w:r w:rsidR="00216589" w:rsidRPr="005F0C2E">
        <w:rPr>
          <w:rFonts w:cstheme="minorHAnsi"/>
        </w:rPr>
        <w:t>s</w:t>
      </w:r>
      <w:r w:rsidRPr="005F0C2E">
        <w:rPr>
          <w:rFonts w:cstheme="minorHAnsi"/>
        </w:rPr>
        <w:t xml:space="preserve"> to </w:t>
      </w:r>
      <w:r w:rsidR="00B8564B">
        <w:rPr>
          <w:rFonts w:cstheme="minorHAnsi"/>
        </w:rPr>
        <w:t xml:space="preserve">the </w:t>
      </w:r>
      <w:r w:rsidRPr="005F0C2E">
        <w:rPr>
          <w:rFonts w:cstheme="minorHAnsi"/>
        </w:rPr>
        <w:t>user after selecting one</w:t>
      </w:r>
      <w:r w:rsidR="00216589" w:rsidRPr="005F0C2E">
        <w:rPr>
          <w:rFonts w:cstheme="minorHAnsi"/>
        </w:rPr>
        <w:t xml:space="preserve"> option </w:t>
      </w:r>
      <w:r w:rsidR="00B8564B">
        <w:rPr>
          <w:rFonts w:cstheme="minorHAnsi"/>
        </w:rPr>
        <w:t>as</w:t>
      </w:r>
      <w:r w:rsidR="00216589" w:rsidRPr="005F0C2E">
        <w:rPr>
          <w:rFonts w:cstheme="minorHAnsi"/>
        </w:rPr>
        <w:t xml:space="preserve"> </w:t>
      </w:r>
      <w:r w:rsidR="00B8564B">
        <w:rPr>
          <w:rFonts w:cstheme="minorHAnsi"/>
        </w:rPr>
        <w:t xml:space="preserve">a </w:t>
      </w:r>
      <w:r w:rsidR="00216589" w:rsidRPr="005F0C2E">
        <w:rPr>
          <w:rFonts w:cstheme="minorHAnsi"/>
        </w:rPr>
        <w:t xml:space="preserve">cardio person can </w:t>
      </w:r>
      <w:r w:rsidR="00B8564B">
        <w:rPr>
          <w:rFonts w:cstheme="minorHAnsi"/>
        </w:rPr>
        <w:t>choos</w:t>
      </w:r>
      <w:r w:rsidR="00216589" w:rsidRPr="005F0C2E">
        <w:rPr>
          <w:rFonts w:cstheme="minorHAnsi"/>
        </w:rPr>
        <w:t>e from a list of cardio</w:t>
      </w:r>
      <w:r w:rsidR="001C4DE7" w:rsidRPr="005F0C2E">
        <w:rPr>
          <w:rFonts w:cstheme="minorHAnsi"/>
        </w:rPr>
        <w:t xml:space="preserve">. </w:t>
      </w:r>
    </w:p>
    <w:p w14:paraId="3AA3780C" w14:textId="4F3B3915" w:rsidR="00974FE0" w:rsidRPr="005F0C2E" w:rsidRDefault="00216589">
      <w:pPr>
        <w:rPr>
          <w:rFonts w:cstheme="minorHAnsi"/>
        </w:rPr>
      </w:pPr>
      <w:r w:rsidRPr="005F0C2E">
        <w:rPr>
          <w:rFonts w:cstheme="minorHAnsi"/>
        </w:rPr>
        <w:t>When a choice is made a screen with a timer will be displayed.</w:t>
      </w:r>
      <w:r w:rsidR="00B8564B">
        <w:rPr>
          <w:rFonts w:cstheme="minorHAnsi"/>
        </w:rPr>
        <w:t xml:space="preserve"> </w:t>
      </w:r>
      <w:r w:rsidR="003B6221" w:rsidRPr="005F0C2E">
        <w:rPr>
          <w:rFonts w:cstheme="minorHAnsi"/>
        </w:rPr>
        <w:t>Individual can</w:t>
      </w:r>
      <w:r w:rsidRPr="005F0C2E">
        <w:rPr>
          <w:rFonts w:cstheme="minorHAnsi"/>
        </w:rPr>
        <w:t xml:space="preserve"> start their training by setting timer then a screen which contains video of training is started.</w:t>
      </w:r>
    </w:p>
    <w:p w14:paraId="5E049BCF" w14:textId="09213F87" w:rsidR="00974FE0" w:rsidRDefault="00974FE0">
      <w:r>
        <w:t>The goal of this project is to develop a mobile application that will be used to</w:t>
      </w:r>
      <w:r w:rsidR="00216589">
        <w:t xml:space="preserve"> provide fitness training to users.</w:t>
      </w:r>
      <w:r w:rsidR="00B8564B">
        <w:t xml:space="preserve"> </w:t>
      </w:r>
      <w:r>
        <w:t xml:space="preserve">The scope of the project is limited to the mobile application only. </w:t>
      </w:r>
    </w:p>
    <w:p w14:paraId="109BCC93" w14:textId="4403DC0C" w:rsidR="00974FE0" w:rsidRDefault="00974FE0"/>
    <w:p w14:paraId="32407517" w14:textId="2724BC54" w:rsidR="00974FE0" w:rsidRDefault="00974FE0" w:rsidP="00974FE0">
      <w:r>
        <w:t xml:space="preserve">The initial launch of the service will include the following </w:t>
      </w:r>
      <w:r w:rsidR="00B208BF">
        <w:t xml:space="preserve">functional and </w:t>
      </w:r>
      <w:r w:rsidR="003B6221">
        <w:t>non-functional.</w:t>
      </w:r>
    </w:p>
    <w:p w14:paraId="370D69F2" w14:textId="29D616AE" w:rsidR="00974FE0" w:rsidRDefault="007A6627">
      <w:r>
        <w:t>Functional requirements:</w:t>
      </w:r>
    </w:p>
    <w:p w14:paraId="2CD27C0D" w14:textId="0F6D9F7C" w:rsidR="00974FE0" w:rsidRDefault="00216589" w:rsidP="00E27826">
      <w:pPr>
        <w:pStyle w:val="ListParagraph"/>
        <w:numPr>
          <w:ilvl w:val="0"/>
          <w:numId w:val="1"/>
        </w:numPr>
      </w:pPr>
      <w:r>
        <w:t xml:space="preserve">Allow users to </w:t>
      </w:r>
      <w:r w:rsidR="00B8564B">
        <w:t>choos</w:t>
      </w:r>
      <w:r>
        <w:t>e between four different types of training.</w:t>
      </w:r>
    </w:p>
    <w:p w14:paraId="437D181D" w14:textId="595A4D75" w:rsidR="00E27826" w:rsidRDefault="00A22E25" w:rsidP="00E27826">
      <w:pPr>
        <w:pStyle w:val="ListParagraph"/>
        <w:numPr>
          <w:ilvl w:val="0"/>
          <w:numId w:val="1"/>
        </w:numPr>
      </w:pPr>
      <w:r>
        <w:t xml:space="preserve">Allow </w:t>
      </w:r>
      <w:r w:rsidR="00216589">
        <w:t>users to set timers according to their choice.</w:t>
      </w:r>
    </w:p>
    <w:p w14:paraId="7E847376" w14:textId="7B8C18EE" w:rsidR="00A22E25" w:rsidRDefault="00A22E25" w:rsidP="00E27826">
      <w:pPr>
        <w:pStyle w:val="ListParagraph"/>
        <w:numPr>
          <w:ilvl w:val="0"/>
          <w:numId w:val="1"/>
        </w:numPr>
      </w:pPr>
      <w:r>
        <w:t xml:space="preserve">Allow </w:t>
      </w:r>
      <w:r w:rsidR="00216589">
        <w:t>users to see a video of fitness training.</w:t>
      </w:r>
    </w:p>
    <w:p w14:paraId="433787A3" w14:textId="3EBB1962" w:rsidR="00A22E25" w:rsidRDefault="00216589" w:rsidP="007A6627">
      <w:pPr>
        <w:pStyle w:val="ListParagraph"/>
        <w:numPr>
          <w:ilvl w:val="0"/>
          <w:numId w:val="1"/>
        </w:numPr>
      </w:pPr>
      <w:r>
        <w:t xml:space="preserve">Videos are short and </w:t>
      </w:r>
      <w:r w:rsidR="00B8564B">
        <w:t>are</w:t>
      </w:r>
      <w:r>
        <w:t xml:space="preserve"> according to </w:t>
      </w:r>
      <w:r w:rsidR="00B8564B">
        <w:t xml:space="preserve">the </w:t>
      </w:r>
      <w:r>
        <w:t>timer set for training.</w:t>
      </w:r>
    </w:p>
    <w:p w14:paraId="5B3266AB" w14:textId="77777777" w:rsidR="001C4DE7" w:rsidRDefault="001C4DE7" w:rsidP="001C4DE7"/>
    <w:p w14:paraId="537E906F" w14:textId="1530EAE7" w:rsidR="001C4DE7" w:rsidRDefault="001C4DE7" w:rsidP="001C4DE7">
      <w:r>
        <w:t>Non-functional requirements</w:t>
      </w:r>
      <w:r w:rsidR="007A6627">
        <w:t>:</w:t>
      </w:r>
    </w:p>
    <w:p w14:paraId="6DF7F101" w14:textId="66E476D8" w:rsidR="00A22E25" w:rsidRDefault="00A22E25" w:rsidP="00A22E25">
      <w:pPr>
        <w:pStyle w:val="ListParagraph"/>
        <w:numPr>
          <w:ilvl w:val="0"/>
          <w:numId w:val="3"/>
        </w:numPr>
      </w:pPr>
      <w:r>
        <w:t xml:space="preserve">The application will operate on </w:t>
      </w:r>
      <w:r w:rsidR="00360C5E">
        <w:t xml:space="preserve">a </w:t>
      </w:r>
      <w:r>
        <w:t>mobile device</w:t>
      </w:r>
      <w:r w:rsidR="00B208BF">
        <w:t>.</w:t>
      </w:r>
    </w:p>
    <w:p w14:paraId="4C7F5F3D" w14:textId="660CD9AD" w:rsidR="00E27826" w:rsidRDefault="00A22E25" w:rsidP="00E27826">
      <w:pPr>
        <w:pStyle w:val="ListParagraph"/>
        <w:numPr>
          <w:ilvl w:val="0"/>
          <w:numId w:val="3"/>
        </w:numPr>
      </w:pPr>
      <w:r>
        <w:t xml:space="preserve">Time to complete a given operation will take few </w:t>
      </w:r>
      <w:r w:rsidR="007A6627">
        <w:t>minutes to execute.</w:t>
      </w:r>
    </w:p>
    <w:p w14:paraId="65A15ABF" w14:textId="77777777" w:rsidR="00E27826" w:rsidRDefault="00E27826" w:rsidP="00E27826"/>
    <w:p w14:paraId="2EB7A3A5" w14:textId="3FAB86F1" w:rsidR="00E27826" w:rsidRDefault="00E27826" w:rsidP="00E27826">
      <w:r>
        <w:t>The development team will consist of</w:t>
      </w:r>
      <w:r w:rsidR="007A6627">
        <w:t xml:space="preserve"> t</w:t>
      </w:r>
      <w:r w:rsidR="005577EC">
        <w:t xml:space="preserve">wo </w:t>
      </w:r>
      <w:r w:rsidR="007A6627">
        <w:t>members:</w:t>
      </w:r>
      <w:r>
        <w:t xml:space="preserve"> </w:t>
      </w:r>
    </w:p>
    <w:p w14:paraId="33EA6E79" w14:textId="7A3ADE16" w:rsidR="00E27826" w:rsidRDefault="00E27826" w:rsidP="00E27826">
      <w:pPr>
        <w:pStyle w:val="ListParagraph"/>
        <w:numPr>
          <w:ilvl w:val="0"/>
          <w:numId w:val="2"/>
        </w:numPr>
      </w:pPr>
      <w:r>
        <w:t>Avneet</w:t>
      </w:r>
    </w:p>
    <w:p w14:paraId="3C87ED19" w14:textId="76648574" w:rsidR="00E27826" w:rsidRDefault="00E27826" w:rsidP="00E27826">
      <w:pPr>
        <w:pStyle w:val="ListParagraph"/>
        <w:numPr>
          <w:ilvl w:val="0"/>
          <w:numId w:val="2"/>
        </w:numPr>
      </w:pPr>
      <w:r>
        <w:t>Jasleen</w:t>
      </w:r>
    </w:p>
    <w:p w14:paraId="0960B5AB" w14:textId="5B4A4054" w:rsidR="00E27826" w:rsidRDefault="00E27826" w:rsidP="00E27826">
      <w:pPr>
        <w:ind w:left="360"/>
      </w:pPr>
    </w:p>
    <w:p w14:paraId="4A92CCC1" w14:textId="4173FD06" w:rsidR="00E27826" w:rsidRDefault="00A22E25" w:rsidP="00E27826">
      <w:pPr>
        <w:ind w:left="360"/>
      </w:pPr>
      <w:r>
        <w:t>User stories:</w:t>
      </w:r>
    </w:p>
    <w:p w14:paraId="51D2CD21" w14:textId="55F48B70" w:rsidR="004666AE" w:rsidRDefault="006164F1" w:rsidP="00E27826">
      <w:pPr>
        <w:ind w:left="360"/>
      </w:pPr>
      <w:r>
        <w:t xml:space="preserve">As a user, firstly I want </w:t>
      </w:r>
      <w:r w:rsidR="005F0C2E">
        <w:t xml:space="preserve">a </w:t>
      </w:r>
      <w:r>
        <w:t>regist</w:t>
      </w:r>
      <w:r w:rsidR="00B8564B">
        <w:t>r</w:t>
      </w:r>
      <w:r w:rsidR="005F0C2E">
        <w:t>ation</w:t>
      </w:r>
      <w:r>
        <w:t xml:space="preserve"> page to register and then login into </w:t>
      </w:r>
      <w:r w:rsidR="00B8564B">
        <w:t xml:space="preserve">the </w:t>
      </w:r>
      <w:r>
        <w:t xml:space="preserve">application, a toast message should also be displayed to give assurance that </w:t>
      </w:r>
      <w:r w:rsidR="005F0C2E">
        <w:t>you</w:t>
      </w:r>
      <w:r>
        <w:t xml:space="preserve"> </w:t>
      </w:r>
      <w:r w:rsidR="003B6221">
        <w:t>successfully have</w:t>
      </w:r>
      <w:r>
        <w:t xml:space="preserve"> login.</w:t>
      </w:r>
      <w:r w:rsidR="00B8564B">
        <w:t xml:space="preserve"> </w:t>
      </w:r>
      <w:r>
        <w:t>Then,</w:t>
      </w:r>
      <w:r w:rsidR="00B8564B">
        <w:t xml:space="preserve"> </w:t>
      </w:r>
      <w:r>
        <w:t>as a user</w:t>
      </w:r>
      <w:r w:rsidR="00B8564B">
        <w:t>,</w:t>
      </w:r>
      <w:r>
        <w:t xml:space="preserve"> I </w:t>
      </w:r>
      <w:r w:rsidR="00D53E83">
        <w:t>want</w:t>
      </w:r>
      <w:r w:rsidR="00360C5E">
        <w:t xml:space="preserve"> to</w:t>
      </w:r>
      <w:r w:rsidR="00D53E83">
        <w:t xml:space="preserve"> be able to easily</w:t>
      </w:r>
      <w:r w:rsidR="00216589">
        <w:t xml:space="preserve"> navigate </w:t>
      </w:r>
      <w:r w:rsidR="00B8564B">
        <w:t xml:space="preserve">a </w:t>
      </w:r>
      <w:r w:rsidR="00216589">
        <w:t>different kind</w:t>
      </w:r>
      <w:r w:rsidR="00B8564B">
        <w:t>s</w:t>
      </w:r>
      <w:r w:rsidR="00216589">
        <w:t xml:space="preserve"> of fitness training</w:t>
      </w:r>
      <w:r>
        <w:t xml:space="preserve"> choices available in a mobile application.</w:t>
      </w:r>
      <w:r w:rsidR="00B8564B">
        <w:t xml:space="preserve"> </w:t>
      </w:r>
      <w:r>
        <w:t>Also,</w:t>
      </w:r>
      <w:r w:rsidR="00B8564B">
        <w:t xml:space="preserve"> </w:t>
      </w:r>
      <w:r>
        <w:t xml:space="preserve">should have a list of options by selecting a </w:t>
      </w:r>
      <w:r>
        <w:lastRenderedPageBreak/>
        <w:t>type of training example yoga.</w:t>
      </w:r>
      <w:r w:rsidR="00B8564B">
        <w:t xml:space="preserve"> </w:t>
      </w:r>
      <w:r>
        <w:t>Timers are necessary for obtain</w:t>
      </w:r>
      <w:r w:rsidR="00B8564B">
        <w:t>ing</w:t>
      </w:r>
      <w:r>
        <w:t xml:space="preserve"> training.</w:t>
      </w:r>
      <w:r w:rsidR="00B8564B">
        <w:t xml:space="preserve"> </w:t>
      </w:r>
      <w:r w:rsidR="003B6221">
        <w:t>Videos</w:t>
      </w:r>
      <w:r w:rsidR="005F0C2E">
        <w:t xml:space="preserve"> of training should follow </w:t>
      </w:r>
      <w:r w:rsidR="00B8564B">
        <w:t xml:space="preserve">a </w:t>
      </w:r>
      <w:r w:rsidR="005F0C2E">
        <w:t>timer.</w:t>
      </w:r>
    </w:p>
    <w:p w14:paraId="219621D4" w14:textId="179C8933" w:rsidR="004666AE" w:rsidRDefault="004666AE" w:rsidP="00E27826">
      <w:pPr>
        <w:ind w:left="360"/>
      </w:pPr>
    </w:p>
    <w:p w14:paraId="6B48326E" w14:textId="77777777" w:rsidR="004666AE" w:rsidRDefault="004666AE" w:rsidP="00E27826">
      <w:pPr>
        <w:ind w:left="360"/>
      </w:pPr>
    </w:p>
    <w:p w14:paraId="15929CC8" w14:textId="1F1450AB" w:rsidR="004666AE" w:rsidRDefault="000B6648" w:rsidP="00E27826">
      <w:pPr>
        <w:ind w:left="360"/>
      </w:pPr>
      <w:r>
        <w:t>Sample layouts for proposed application:</w:t>
      </w:r>
      <w:r w:rsidR="004666AE">
        <w:t xml:space="preserve">    </w:t>
      </w:r>
    </w:p>
    <w:p w14:paraId="69677640" w14:textId="77777777" w:rsidR="004666AE" w:rsidRDefault="004666AE" w:rsidP="00E27826">
      <w:pPr>
        <w:ind w:left="360"/>
      </w:pPr>
    </w:p>
    <w:p w14:paraId="6198EC7B" w14:textId="44534A14" w:rsidR="000B6648" w:rsidRDefault="004666AE" w:rsidP="00E27826">
      <w:pPr>
        <w:ind w:left="360"/>
      </w:pPr>
      <w:r>
        <w:rPr>
          <w:noProof/>
        </w:rPr>
        <w:drawing>
          <wp:inline distT="0" distB="0" distL="0" distR="0" wp14:anchorId="52D52792" wp14:editId="40468C41">
            <wp:extent cx="5585883" cy="4189412"/>
            <wp:effectExtent l="0" t="6668" r="8573" b="8572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607790" cy="420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EFED0" w14:textId="73A56C7A" w:rsidR="000B6648" w:rsidRDefault="000B6648" w:rsidP="00E27826">
      <w:pPr>
        <w:ind w:left="360"/>
      </w:pPr>
    </w:p>
    <w:p w14:paraId="577FEE8E" w14:textId="4DE75607" w:rsidR="000B6648" w:rsidRDefault="004666AE" w:rsidP="00E27826">
      <w:pPr>
        <w:ind w:left="360"/>
      </w:pPr>
      <w:r>
        <w:rPr>
          <w:noProof/>
        </w:rPr>
        <w:lastRenderedPageBreak/>
        <w:drawing>
          <wp:inline distT="0" distB="0" distL="0" distR="0" wp14:anchorId="3EDC24FB" wp14:editId="78E074FA">
            <wp:extent cx="6195060" cy="4646295"/>
            <wp:effectExtent l="0" t="6668" r="8573" b="8572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619506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2C846" w14:textId="0025D5C2" w:rsidR="000B6648" w:rsidRDefault="000B6648" w:rsidP="00E27826">
      <w:pPr>
        <w:ind w:left="360"/>
      </w:pPr>
    </w:p>
    <w:p w14:paraId="148871AF" w14:textId="517E018B" w:rsidR="003C1914" w:rsidRDefault="003C1914" w:rsidP="00E27826">
      <w:pPr>
        <w:ind w:left="360"/>
      </w:pPr>
    </w:p>
    <w:p w14:paraId="6A0E0976" w14:textId="4D2B725C" w:rsidR="003C1914" w:rsidRDefault="003C1914" w:rsidP="00E27826">
      <w:pPr>
        <w:ind w:left="360"/>
      </w:pPr>
      <w:r>
        <w:t>Platform:</w:t>
      </w:r>
    </w:p>
    <w:p w14:paraId="0FB2D719" w14:textId="591F34D8" w:rsidR="003C1914" w:rsidRDefault="003C1914" w:rsidP="00E27826">
      <w:pPr>
        <w:ind w:left="360"/>
      </w:pPr>
    </w:p>
    <w:p w14:paraId="1C225985" w14:textId="77777777" w:rsidR="00525A2F" w:rsidRDefault="003C1914" w:rsidP="00707501">
      <w:pPr>
        <w:ind w:left="360"/>
      </w:pPr>
      <w:r>
        <w:t>Android Stud</w:t>
      </w:r>
      <w:r w:rsidR="001C4DE7">
        <w:t>io</w:t>
      </w:r>
      <w:r w:rsidR="00B208BF">
        <w:t xml:space="preserve"> version 4.1</w:t>
      </w:r>
      <w:r w:rsidR="00707501">
        <w:t xml:space="preserve">.2 </w:t>
      </w:r>
    </w:p>
    <w:p w14:paraId="1D3B2EF8" w14:textId="7E584A2B" w:rsidR="003C1914" w:rsidRDefault="00B208BF" w:rsidP="00707501">
      <w:pPr>
        <w:ind w:left="360"/>
      </w:pPr>
      <w:r>
        <w:t>Language: Java</w:t>
      </w:r>
    </w:p>
    <w:p w14:paraId="26D4311F" w14:textId="356D42D0" w:rsidR="003C1914" w:rsidRDefault="003C1914" w:rsidP="00E27826">
      <w:pPr>
        <w:ind w:left="360"/>
      </w:pPr>
    </w:p>
    <w:p w14:paraId="3BA8E327" w14:textId="77777777" w:rsidR="003C1914" w:rsidRDefault="003C1914" w:rsidP="00E27826">
      <w:pPr>
        <w:ind w:left="360"/>
      </w:pPr>
    </w:p>
    <w:p w14:paraId="3DE1FB27" w14:textId="77777777" w:rsidR="00E27826" w:rsidRDefault="00E27826" w:rsidP="00E27826">
      <w:pPr>
        <w:ind w:left="360"/>
      </w:pPr>
    </w:p>
    <w:p w14:paraId="2A0D1E1D" w14:textId="75A72F8A" w:rsidR="00E27826" w:rsidRDefault="00E27826" w:rsidP="00E27826"/>
    <w:p w14:paraId="3E923834" w14:textId="77777777" w:rsidR="00974FE0" w:rsidRDefault="00974FE0"/>
    <w:sectPr w:rsidR="00974F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A06F5"/>
    <w:multiLevelType w:val="hybridMultilevel"/>
    <w:tmpl w:val="593E2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95397"/>
    <w:multiLevelType w:val="hybridMultilevel"/>
    <w:tmpl w:val="36C0D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E41324"/>
    <w:multiLevelType w:val="hybridMultilevel"/>
    <w:tmpl w:val="DE74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OyNDE0MTcxNjZW0lEKTi0uzszPAykwqQUAxp29FSwAAAA="/>
  </w:docVars>
  <w:rsids>
    <w:rsidRoot w:val="00974FE0"/>
    <w:rsid w:val="000B6648"/>
    <w:rsid w:val="001C4DE7"/>
    <w:rsid w:val="00216589"/>
    <w:rsid w:val="003576ED"/>
    <w:rsid w:val="00360C5E"/>
    <w:rsid w:val="003B6221"/>
    <w:rsid w:val="003C1914"/>
    <w:rsid w:val="003E0569"/>
    <w:rsid w:val="004379BF"/>
    <w:rsid w:val="004666AE"/>
    <w:rsid w:val="00525A2F"/>
    <w:rsid w:val="005577EC"/>
    <w:rsid w:val="005F0C2E"/>
    <w:rsid w:val="006164F1"/>
    <w:rsid w:val="00707501"/>
    <w:rsid w:val="007660F2"/>
    <w:rsid w:val="007A6627"/>
    <w:rsid w:val="007B3FBB"/>
    <w:rsid w:val="009149F2"/>
    <w:rsid w:val="00974FE0"/>
    <w:rsid w:val="00A22E25"/>
    <w:rsid w:val="00B208BF"/>
    <w:rsid w:val="00B2245C"/>
    <w:rsid w:val="00B8564B"/>
    <w:rsid w:val="00D53E83"/>
    <w:rsid w:val="00E174C4"/>
    <w:rsid w:val="00E27826"/>
    <w:rsid w:val="00FC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A9A18"/>
  <w15:chartTrackingRefBased/>
  <w15:docId w15:val="{2086919B-ED35-EF4B-B10D-DFBCA907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8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4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a Bilyk</dc:creator>
  <cp:keywords/>
  <dc:description/>
  <cp:lastModifiedBy>Jasleen Kaur</cp:lastModifiedBy>
  <cp:revision>13</cp:revision>
  <dcterms:created xsi:type="dcterms:W3CDTF">2021-02-11T21:30:00Z</dcterms:created>
  <dcterms:modified xsi:type="dcterms:W3CDTF">2021-03-31T17:02:00Z</dcterms:modified>
</cp:coreProperties>
</file>